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E961EB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EC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ED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EE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EF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0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1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2" w14:textId="1CAC0DF3" w:rsidR="003C4B37" w:rsidRDefault="00D00A0F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-499-X2150</w:t>
      </w:r>
    </w:p>
    <w:p w14:paraId="0F9FE511" w14:textId="2D189E83" w:rsidR="00D00A0F" w:rsidRDefault="00A7355C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ute</w:t>
      </w:r>
      <w:r w:rsidR="003D6210">
        <w:rPr>
          <w:rFonts w:ascii="Times New Roman" w:hAnsi="Times New Roman" w:cs="Times New Roman"/>
          <w:sz w:val="24"/>
          <w:szCs w:val="24"/>
        </w:rPr>
        <w:t xml:space="preserve">r Science Capstone – Enhancement </w:t>
      </w:r>
      <w:proofErr w:type="gramStart"/>
      <w:r w:rsidR="003D6210">
        <w:rPr>
          <w:rFonts w:ascii="Times New Roman" w:hAnsi="Times New Roman" w:cs="Times New Roman"/>
          <w:sz w:val="24"/>
          <w:szCs w:val="24"/>
        </w:rPr>
        <w:t>Two</w:t>
      </w:r>
      <w:proofErr w:type="gramEnd"/>
    </w:p>
    <w:p w14:paraId="2485E40E" w14:textId="4AC97B2B" w:rsidR="003D6210" w:rsidRPr="00521B75" w:rsidRDefault="003D6210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gorithms and Data Structure</w:t>
      </w:r>
    </w:p>
    <w:p w14:paraId="04E961F3" w14:textId="7EDC83E5" w:rsidR="003C4B37" w:rsidRPr="00521B75" w:rsidRDefault="00E60179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21B75">
        <w:rPr>
          <w:rFonts w:ascii="Times New Roman" w:hAnsi="Times New Roman" w:cs="Times New Roman"/>
          <w:sz w:val="24"/>
          <w:szCs w:val="24"/>
        </w:rPr>
        <w:t>Miguel</w:t>
      </w:r>
      <w:r w:rsidR="005C2E92" w:rsidRPr="00521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C2E92" w:rsidRPr="00521B75">
        <w:rPr>
          <w:rFonts w:ascii="Times New Roman" w:hAnsi="Times New Roman" w:cs="Times New Roman"/>
          <w:sz w:val="24"/>
          <w:szCs w:val="24"/>
        </w:rPr>
        <w:t>Ovalles</w:t>
      </w:r>
      <w:proofErr w:type="spellEnd"/>
    </w:p>
    <w:p w14:paraId="04E961F4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21B75">
        <w:rPr>
          <w:rFonts w:ascii="Times New Roman" w:hAnsi="Times New Roman" w:cs="Times New Roman"/>
          <w:sz w:val="24"/>
          <w:szCs w:val="24"/>
        </w:rPr>
        <w:t>Southern New Hampshire University</w:t>
      </w:r>
    </w:p>
    <w:p w14:paraId="04E961F5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6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7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8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9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A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7FD3696" w14:textId="022DF2C3" w:rsidR="00963243" w:rsidRDefault="00746428" w:rsidP="003C4F09">
      <w:pPr>
        <w:tabs>
          <w:tab w:val="left" w:pos="630"/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3D3212">
        <w:rPr>
          <w:rFonts w:ascii="Times New Roman" w:hAnsi="Times New Roman" w:cs="Times New Roman"/>
          <w:sz w:val="24"/>
          <w:szCs w:val="24"/>
        </w:rPr>
        <w:t xml:space="preserve">The artifact I selected for algorithms and data structure was the final project I completed during </w:t>
      </w:r>
      <w:r w:rsidR="004444A5">
        <w:rPr>
          <w:rFonts w:ascii="Times New Roman" w:hAnsi="Times New Roman" w:cs="Times New Roman"/>
          <w:sz w:val="24"/>
          <w:szCs w:val="24"/>
        </w:rPr>
        <w:t xml:space="preserve">my IT-145 course in 2018. The program is a </w:t>
      </w:r>
      <w:r w:rsidR="00064CA5">
        <w:rPr>
          <w:rFonts w:ascii="Times New Roman" w:hAnsi="Times New Roman" w:cs="Times New Roman"/>
          <w:sz w:val="24"/>
          <w:szCs w:val="24"/>
        </w:rPr>
        <w:t>java-based</w:t>
      </w:r>
      <w:r w:rsidR="004444A5">
        <w:rPr>
          <w:rFonts w:ascii="Times New Roman" w:hAnsi="Times New Roman" w:cs="Times New Roman"/>
          <w:sz w:val="24"/>
          <w:szCs w:val="24"/>
        </w:rPr>
        <w:t xml:space="preserve"> program that is set up for authenticating zoo employees. </w:t>
      </w:r>
      <w:r w:rsidR="00B415BA">
        <w:rPr>
          <w:rFonts w:ascii="Times New Roman" w:hAnsi="Times New Roman" w:cs="Times New Roman"/>
          <w:sz w:val="24"/>
          <w:szCs w:val="24"/>
        </w:rPr>
        <w:t xml:space="preserve">When the program is executed or </w:t>
      </w:r>
      <w:proofErr w:type="gramStart"/>
      <w:r w:rsidR="00B415BA">
        <w:rPr>
          <w:rFonts w:ascii="Times New Roman" w:hAnsi="Times New Roman" w:cs="Times New Roman"/>
          <w:sz w:val="24"/>
          <w:szCs w:val="24"/>
        </w:rPr>
        <w:t>run</w:t>
      </w:r>
      <w:proofErr w:type="gramEnd"/>
      <w:r w:rsidR="00B415BA">
        <w:rPr>
          <w:rFonts w:ascii="Times New Roman" w:hAnsi="Times New Roman" w:cs="Times New Roman"/>
          <w:sz w:val="24"/>
          <w:szCs w:val="24"/>
        </w:rPr>
        <w:t xml:space="preserve"> it will prompt a user to log in and if the user does not quit the program initially, the user’s entered username is confirmed via a </w:t>
      </w:r>
      <w:r w:rsidR="00F37347">
        <w:rPr>
          <w:rFonts w:ascii="Times New Roman" w:hAnsi="Times New Roman" w:cs="Times New Roman"/>
          <w:sz w:val="24"/>
          <w:szCs w:val="24"/>
        </w:rPr>
        <w:t xml:space="preserve">credentials file. When I </w:t>
      </w:r>
      <w:r w:rsidR="00FA0235">
        <w:rPr>
          <w:rFonts w:ascii="Times New Roman" w:hAnsi="Times New Roman" w:cs="Times New Roman"/>
          <w:sz w:val="24"/>
          <w:szCs w:val="24"/>
        </w:rPr>
        <w:t xml:space="preserve">initially </w:t>
      </w:r>
      <w:r w:rsidR="00F37347">
        <w:rPr>
          <w:rFonts w:ascii="Times New Roman" w:hAnsi="Times New Roman" w:cs="Times New Roman"/>
          <w:sz w:val="24"/>
          <w:szCs w:val="24"/>
        </w:rPr>
        <w:t xml:space="preserve">completed the program, it was set to </w:t>
      </w:r>
      <w:r w:rsidR="006E041B">
        <w:rPr>
          <w:rFonts w:ascii="Times New Roman" w:hAnsi="Times New Roman" w:cs="Times New Roman"/>
          <w:sz w:val="24"/>
          <w:szCs w:val="24"/>
        </w:rPr>
        <w:t xml:space="preserve">run and confirm the user’s credentials in a text file. I found that it </w:t>
      </w:r>
      <w:proofErr w:type="gramStart"/>
      <w:r w:rsidR="006E041B">
        <w:rPr>
          <w:rFonts w:ascii="Times New Roman" w:hAnsi="Times New Roman" w:cs="Times New Roman"/>
          <w:sz w:val="24"/>
          <w:szCs w:val="24"/>
        </w:rPr>
        <w:t>wasn’t</w:t>
      </w:r>
      <w:proofErr w:type="gramEnd"/>
      <w:r w:rsidR="006E041B">
        <w:rPr>
          <w:rFonts w:ascii="Times New Roman" w:hAnsi="Times New Roman" w:cs="Times New Roman"/>
          <w:sz w:val="24"/>
          <w:szCs w:val="24"/>
        </w:rPr>
        <w:t xml:space="preserve"> the best manner to store the data or the most efficient. In deciding what updates to make for this program for this part of the enhancements, </w:t>
      </w:r>
      <w:r w:rsidR="00124741">
        <w:rPr>
          <w:rFonts w:ascii="Times New Roman" w:hAnsi="Times New Roman" w:cs="Times New Roman"/>
          <w:sz w:val="24"/>
          <w:szCs w:val="24"/>
        </w:rPr>
        <w:t xml:space="preserve">I decided it was more efficient and better practice to use a spreadsheet to store the data and read from. I then decided to use a csv file for this. I was able to </w:t>
      </w:r>
      <w:r w:rsidR="00C67792">
        <w:rPr>
          <w:rFonts w:ascii="Times New Roman" w:hAnsi="Times New Roman" w:cs="Times New Roman"/>
          <w:sz w:val="24"/>
          <w:szCs w:val="24"/>
        </w:rPr>
        <w:t>use four separate columns to store the username’s, the md5 hash info, the user’s passwords and their assigned role. When the user successfully logs in the</w:t>
      </w:r>
      <w:r w:rsidR="00DC1DDD">
        <w:rPr>
          <w:rFonts w:ascii="Times New Roman" w:hAnsi="Times New Roman" w:cs="Times New Roman"/>
          <w:sz w:val="24"/>
          <w:szCs w:val="24"/>
        </w:rPr>
        <w:t>,</w:t>
      </w:r>
      <w:r w:rsidR="00C67792">
        <w:rPr>
          <w:rFonts w:ascii="Times New Roman" w:hAnsi="Times New Roman" w:cs="Times New Roman"/>
          <w:sz w:val="24"/>
          <w:szCs w:val="24"/>
        </w:rPr>
        <w:t xml:space="preserve"> program reads the assigned role for the user </w:t>
      </w:r>
      <w:r w:rsidR="00DC1DDD">
        <w:rPr>
          <w:rFonts w:ascii="Times New Roman" w:hAnsi="Times New Roman" w:cs="Times New Roman"/>
          <w:sz w:val="24"/>
          <w:szCs w:val="24"/>
        </w:rPr>
        <w:t xml:space="preserve">from the credentials file, then looks for a file with the same name </w:t>
      </w:r>
      <w:proofErr w:type="gramStart"/>
      <w:r w:rsidR="00DC1DDD">
        <w:rPr>
          <w:rFonts w:ascii="Times New Roman" w:hAnsi="Times New Roman" w:cs="Times New Roman"/>
          <w:sz w:val="24"/>
          <w:szCs w:val="24"/>
        </w:rPr>
        <w:t>as the role after the .txt extension is trimmed and then displays the stored text from the role file on the screen for the user</w:t>
      </w:r>
      <w:proofErr w:type="gramEnd"/>
      <w:r w:rsidR="00DC1DDD">
        <w:rPr>
          <w:rFonts w:ascii="Times New Roman" w:hAnsi="Times New Roman" w:cs="Times New Roman"/>
          <w:sz w:val="24"/>
          <w:szCs w:val="24"/>
        </w:rPr>
        <w:t xml:space="preserve">. The user </w:t>
      </w:r>
      <w:proofErr w:type="gramStart"/>
      <w:r w:rsidR="00DC1DDD">
        <w:rPr>
          <w:rFonts w:ascii="Times New Roman" w:hAnsi="Times New Roman" w:cs="Times New Roman"/>
          <w:sz w:val="24"/>
          <w:szCs w:val="24"/>
        </w:rPr>
        <w:t>is then prompted</w:t>
      </w:r>
      <w:proofErr w:type="gramEnd"/>
      <w:r w:rsidR="00DC1DDD">
        <w:rPr>
          <w:rFonts w:ascii="Times New Roman" w:hAnsi="Times New Roman" w:cs="Times New Roman"/>
          <w:sz w:val="24"/>
          <w:szCs w:val="24"/>
        </w:rPr>
        <w:t xml:space="preserve"> to select whether they want to stay logged in or not. </w:t>
      </w:r>
    </w:p>
    <w:p w14:paraId="37C6D977" w14:textId="629D3813" w:rsidR="00DC1DDD" w:rsidRDefault="00DC1DDD" w:rsidP="003C4F09">
      <w:pPr>
        <w:tabs>
          <w:tab w:val="left" w:pos="630"/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25516">
        <w:rPr>
          <w:rFonts w:ascii="Times New Roman" w:hAnsi="Times New Roman" w:cs="Times New Roman"/>
          <w:sz w:val="24"/>
          <w:szCs w:val="24"/>
        </w:rPr>
        <w:t xml:space="preserve">Updating this artifact in this manner allowed me to show the skills I learned </w:t>
      </w:r>
      <w:r w:rsidR="00D95E2D">
        <w:rPr>
          <w:rFonts w:ascii="Times New Roman" w:hAnsi="Times New Roman" w:cs="Times New Roman"/>
          <w:sz w:val="24"/>
          <w:szCs w:val="24"/>
        </w:rPr>
        <w:t xml:space="preserve">during the course. I was able to review the previous program I created and worked on some time ago and be able to decipher and understand what I </w:t>
      </w:r>
      <w:r w:rsidR="00E8138B">
        <w:rPr>
          <w:rFonts w:ascii="Times New Roman" w:hAnsi="Times New Roman" w:cs="Times New Roman"/>
          <w:sz w:val="24"/>
          <w:szCs w:val="24"/>
        </w:rPr>
        <w:t>did,</w:t>
      </w:r>
      <w:r w:rsidR="00D95E2D">
        <w:rPr>
          <w:rFonts w:ascii="Times New Roman" w:hAnsi="Times New Roman" w:cs="Times New Roman"/>
          <w:sz w:val="24"/>
          <w:szCs w:val="24"/>
        </w:rPr>
        <w:t xml:space="preserve"> thanks to my comments and files. </w:t>
      </w:r>
      <w:r w:rsidR="00E8138B">
        <w:rPr>
          <w:rFonts w:ascii="Times New Roman" w:hAnsi="Times New Roman" w:cs="Times New Roman"/>
          <w:sz w:val="24"/>
          <w:szCs w:val="24"/>
        </w:rPr>
        <w:t xml:space="preserve">I was able to interpret what I had done, successfully review the program and determine what I found to be a more efficient manner of executing the program. I </w:t>
      </w:r>
      <w:r w:rsidR="00BF5ECB">
        <w:rPr>
          <w:rFonts w:ascii="Times New Roman" w:hAnsi="Times New Roman" w:cs="Times New Roman"/>
          <w:sz w:val="24"/>
          <w:szCs w:val="24"/>
        </w:rPr>
        <w:t xml:space="preserve">originally overthought the complexity and </w:t>
      </w:r>
      <w:proofErr w:type="gramStart"/>
      <w:r w:rsidR="00BF5ECB">
        <w:rPr>
          <w:rFonts w:ascii="Times New Roman" w:hAnsi="Times New Roman" w:cs="Times New Roman"/>
          <w:sz w:val="24"/>
          <w:szCs w:val="24"/>
        </w:rPr>
        <w:t>efficiency</w:t>
      </w:r>
      <w:proofErr w:type="gramEnd"/>
      <w:r w:rsidR="00BF5ECB">
        <w:rPr>
          <w:rFonts w:ascii="Times New Roman" w:hAnsi="Times New Roman" w:cs="Times New Roman"/>
          <w:sz w:val="24"/>
          <w:szCs w:val="24"/>
        </w:rPr>
        <w:t xml:space="preserve"> of the program and considered re-writing the main </w:t>
      </w:r>
      <w:proofErr w:type="spellStart"/>
      <w:r w:rsidR="00BF5ECB">
        <w:rPr>
          <w:rFonts w:ascii="Times New Roman" w:hAnsi="Times New Roman" w:cs="Times New Roman"/>
          <w:sz w:val="24"/>
          <w:szCs w:val="24"/>
        </w:rPr>
        <w:t>zooAuthentication</w:t>
      </w:r>
      <w:proofErr w:type="spellEnd"/>
      <w:r w:rsidR="00BF5ECB">
        <w:rPr>
          <w:rFonts w:ascii="Times New Roman" w:hAnsi="Times New Roman" w:cs="Times New Roman"/>
          <w:sz w:val="24"/>
          <w:szCs w:val="24"/>
        </w:rPr>
        <w:t xml:space="preserve"> program </w:t>
      </w:r>
      <w:r w:rsidR="001431C8">
        <w:rPr>
          <w:rFonts w:ascii="Times New Roman" w:hAnsi="Times New Roman" w:cs="Times New Roman"/>
          <w:sz w:val="24"/>
          <w:szCs w:val="24"/>
        </w:rPr>
        <w:t>and re-organizing the classes and execution. I decided not to do that, as I liked and preferred the way I already had it</w:t>
      </w:r>
      <w:r w:rsidR="00CB3178">
        <w:rPr>
          <w:rFonts w:ascii="Times New Roman" w:hAnsi="Times New Roman" w:cs="Times New Roman"/>
          <w:sz w:val="24"/>
          <w:szCs w:val="24"/>
        </w:rPr>
        <w:t xml:space="preserve"> and found the flow of the program adequate. I reviewing the program I remembered the use of the text file and thought that it </w:t>
      </w:r>
      <w:proofErr w:type="gramStart"/>
      <w:r w:rsidR="00CB3178">
        <w:rPr>
          <w:rFonts w:ascii="Times New Roman" w:hAnsi="Times New Roman" w:cs="Times New Roman"/>
          <w:sz w:val="24"/>
          <w:szCs w:val="24"/>
        </w:rPr>
        <w:t>wouldn’t</w:t>
      </w:r>
      <w:proofErr w:type="gramEnd"/>
      <w:r w:rsidR="00CB3178">
        <w:rPr>
          <w:rFonts w:ascii="Times New Roman" w:hAnsi="Times New Roman" w:cs="Times New Roman"/>
          <w:sz w:val="24"/>
          <w:szCs w:val="24"/>
        </w:rPr>
        <w:t xml:space="preserve"> be practical to add and manage </w:t>
      </w:r>
      <w:r w:rsidR="00CB3178">
        <w:rPr>
          <w:rFonts w:ascii="Times New Roman" w:hAnsi="Times New Roman" w:cs="Times New Roman"/>
          <w:sz w:val="24"/>
          <w:szCs w:val="24"/>
        </w:rPr>
        <w:lastRenderedPageBreak/>
        <w:t xml:space="preserve">users and their credentials in a text file unless the program wrote into the file itself. </w:t>
      </w:r>
      <w:r w:rsidR="009D5021">
        <w:rPr>
          <w:rFonts w:ascii="Times New Roman" w:hAnsi="Times New Roman" w:cs="Times New Roman"/>
          <w:sz w:val="24"/>
          <w:szCs w:val="24"/>
        </w:rPr>
        <w:t xml:space="preserve">That is when I decided to update the credentials file into a </w:t>
      </w:r>
      <w:r w:rsidR="00A2710A">
        <w:rPr>
          <w:rFonts w:ascii="Times New Roman" w:hAnsi="Times New Roman" w:cs="Times New Roman"/>
          <w:sz w:val="24"/>
          <w:szCs w:val="24"/>
        </w:rPr>
        <w:t>spreadsheet and replicated the “columns” in the text file into actual columns in the spreadsheet. I then make the necessary updates to the program to look at the csv file</w:t>
      </w:r>
      <w:r w:rsidR="002E1007">
        <w:rPr>
          <w:rFonts w:ascii="Times New Roman" w:hAnsi="Times New Roman" w:cs="Times New Roman"/>
          <w:sz w:val="24"/>
          <w:szCs w:val="24"/>
        </w:rPr>
        <w:t xml:space="preserve"> by updating the file name and the scanning part that previously had .txt as it searched. </w:t>
      </w:r>
    </w:p>
    <w:p w14:paraId="447D0FD6" w14:textId="59CC505A" w:rsidR="002E1007" w:rsidRDefault="002E1007" w:rsidP="003C4F09">
      <w:pPr>
        <w:tabs>
          <w:tab w:val="left" w:pos="630"/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 believe I met the course objectives with this enhancement. The point was to make the program </w:t>
      </w:r>
      <w:r w:rsidR="001F1A11">
        <w:rPr>
          <w:rFonts w:ascii="Times New Roman" w:hAnsi="Times New Roman" w:cs="Times New Roman"/>
          <w:sz w:val="24"/>
          <w:szCs w:val="24"/>
        </w:rPr>
        <w:t xml:space="preserve">more efficient or to make it more complex. I feel that I made both. I made it more efficient by storing the credentials in a more organized and easily updated manner. I also made it more complex by </w:t>
      </w:r>
      <w:r w:rsidR="00C21B9E">
        <w:rPr>
          <w:rFonts w:ascii="Times New Roman" w:hAnsi="Times New Roman" w:cs="Times New Roman"/>
          <w:sz w:val="24"/>
          <w:szCs w:val="24"/>
        </w:rPr>
        <w:t xml:space="preserve">changing the extension of what the program was previously looking for. </w:t>
      </w:r>
    </w:p>
    <w:p w14:paraId="0E3366D6" w14:textId="253660F3" w:rsidR="00887E30" w:rsidRDefault="00887E30" w:rsidP="003C4F09">
      <w:pPr>
        <w:tabs>
          <w:tab w:val="left" w:pos="630"/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main issue I faced was trying to decide what to update. As most IT professionals do, or as I have found they do, they go to the most complex manner of completing something first, before considering the simpler path. </w:t>
      </w:r>
      <w:r w:rsidR="004926F2">
        <w:rPr>
          <w:rFonts w:ascii="Times New Roman" w:hAnsi="Times New Roman" w:cs="Times New Roman"/>
          <w:sz w:val="24"/>
          <w:szCs w:val="24"/>
        </w:rPr>
        <w:t xml:space="preserve">I overthought it and went right to complex. After sitting and considering </w:t>
      </w:r>
      <w:proofErr w:type="gramStart"/>
      <w:r w:rsidR="004926F2">
        <w:rPr>
          <w:rFonts w:ascii="Times New Roman" w:hAnsi="Times New Roman" w:cs="Times New Roman"/>
          <w:sz w:val="24"/>
          <w:szCs w:val="24"/>
        </w:rPr>
        <w:t>things</w:t>
      </w:r>
      <w:proofErr w:type="gramEnd"/>
      <w:r w:rsidR="004926F2">
        <w:rPr>
          <w:rFonts w:ascii="Times New Roman" w:hAnsi="Times New Roman" w:cs="Times New Roman"/>
          <w:sz w:val="24"/>
          <w:szCs w:val="24"/>
        </w:rPr>
        <w:t xml:space="preserve"> I reviewed the program a few times before deciding what actions to take. </w:t>
      </w:r>
      <w:r w:rsidR="00CA4E89">
        <w:rPr>
          <w:rFonts w:ascii="Times New Roman" w:hAnsi="Times New Roman" w:cs="Times New Roman"/>
          <w:sz w:val="24"/>
          <w:szCs w:val="24"/>
        </w:rPr>
        <w:t xml:space="preserve">The second issue I faced was </w:t>
      </w:r>
      <w:r w:rsidR="00DA056C">
        <w:rPr>
          <w:rFonts w:ascii="Times New Roman" w:hAnsi="Times New Roman" w:cs="Times New Roman"/>
          <w:sz w:val="24"/>
          <w:szCs w:val="24"/>
        </w:rPr>
        <w:t xml:space="preserve">loading the program into NetBeans. I </w:t>
      </w:r>
      <w:proofErr w:type="gramStart"/>
      <w:r w:rsidR="00DA056C">
        <w:rPr>
          <w:rFonts w:ascii="Times New Roman" w:hAnsi="Times New Roman" w:cs="Times New Roman"/>
          <w:sz w:val="24"/>
          <w:szCs w:val="24"/>
        </w:rPr>
        <w:t>couldn’t</w:t>
      </w:r>
      <w:proofErr w:type="gramEnd"/>
      <w:r w:rsidR="00DA056C">
        <w:rPr>
          <w:rFonts w:ascii="Times New Roman" w:hAnsi="Times New Roman" w:cs="Times New Roman"/>
          <w:sz w:val="24"/>
          <w:szCs w:val="24"/>
        </w:rPr>
        <w:t xml:space="preserve"> remember how we had previously set NetBeans up and had issues getting the program </w:t>
      </w:r>
      <w:r w:rsidR="006A053E">
        <w:rPr>
          <w:rFonts w:ascii="Times New Roman" w:hAnsi="Times New Roman" w:cs="Times New Roman"/>
          <w:sz w:val="24"/>
          <w:szCs w:val="24"/>
        </w:rPr>
        <w:t xml:space="preserve">to load, build and run. I figured it out after a few tries. After </w:t>
      </w:r>
      <w:proofErr w:type="gramStart"/>
      <w:r w:rsidR="006A053E">
        <w:rPr>
          <w:rFonts w:ascii="Times New Roman" w:hAnsi="Times New Roman" w:cs="Times New Roman"/>
          <w:sz w:val="24"/>
          <w:szCs w:val="24"/>
        </w:rPr>
        <w:t>that</w:t>
      </w:r>
      <w:proofErr w:type="gramEnd"/>
      <w:r w:rsidR="006A053E">
        <w:rPr>
          <w:rFonts w:ascii="Times New Roman" w:hAnsi="Times New Roman" w:cs="Times New Roman"/>
          <w:sz w:val="24"/>
          <w:szCs w:val="24"/>
        </w:rPr>
        <w:t xml:space="preserve"> I just had to test the program out and troubleshoot the errors I received until I figured out what needed to be updated. Aside from updating the credentials file extension to look for I had to make an update to another row of code that was expecting </w:t>
      </w:r>
      <w:r w:rsidR="00FB789B">
        <w:rPr>
          <w:rFonts w:ascii="Times New Roman" w:hAnsi="Times New Roman" w:cs="Times New Roman"/>
          <w:sz w:val="24"/>
          <w:szCs w:val="24"/>
        </w:rPr>
        <w:t>the text file. Once I updated that, the program ran successfully.</w:t>
      </w:r>
    </w:p>
    <w:p w14:paraId="323207F2" w14:textId="352CB540" w:rsidR="00FB789B" w:rsidRPr="00521B75" w:rsidRDefault="00FB789B" w:rsidP="003C4F09">
      <w:pPr>
        <w:tabs>
          <w:tab w:val="left" w:pos="630"/>
          <w:tab w:val="center" w:pos="4680"/>
        </w:tabs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Miguel</w:t>
      </w:r>
    </w:p>
    <w:sectPr w:rsidR="00FB789B" w:rsidRPr="00521B75" w:rsidSect="00B86D9A">
      <w:head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5C3B92" w14:textId="77777777" w:rsidR="00B25598" w:rsidRDefault="00B25598" w:rsidP="003C4B37">
      <w:pPr>
        <w:spacing w:after="0" w:line="240" w:lineRule="auto"/>
      </w:pPr>
      <w:r>
        <w:separator/>
      </w:r>
    </w:p>
  </w:endnote>
  <w:endnote w:type="continuationSeparator" w:id="0">
    <w:p w14:paraId="32367BDC" w14:textId="77777777" w:rsidR="00B25598" w:rsidRDefault="00B25598" w:rsidP="003C4B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12796F" w14:textId="77777777" w:rsidR="00B25598" w:rsidRDefault="00B25598" w:rsidP="003C4B37">
      <w:pPr>
        <w:spacing w:after="0" w:line="240" w:lineRule="auto"/>
      </w:pPr>
      <w:r>
        <w:separator/>
      </w:r>
    </w:p>
  </w:footnote>
  <w:footnote w:type="continuationSeparator" w:id="0">
    <w:p w14:paraId="3EB34B3A" w14:textId="77777777" w:rsidR="00B25598" w:rsidRDefault="00B25598" w:rsidP="003C4B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E96219" w14:textId="6D6D09E5" w:rsidR="003C4B37" w:rsidRPr="003C4B37" w:rsidRDefault="003D6210">
    <w:pPr>
      <w:pStyle w:val="Header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>Enhancement Two</w:t>
    </w:r>
    <w:r w:rsidR="003C4B37">
      <w:rPr>
        <w:rFonts w:ascii="Times New Roman" w:hAnsi="Times New Roman" w:cs="Times New Roman"/>
        <w:sz w:val="24"/>
      </w:rPr>
      <w:tab/>
    </w:r>
    <w:r w:rsidR="003C4B37">
      <w:rPr>
        <w:rFonts w:ascii="Times New Roman" w:hAnsi="Times New Roman" w:cs="Times New Roman"/>
        <w:sz w:val="24"/>
      </w:rPr>
      <w:tab/>
    </w:r>
    <w:sdt>
      <w:sdtPr>
        <w:rPr>
          <w:rFonts w:ascii="Times New Roman" w:hAnsi="Times New Roman" w:cs="Times New Roman"/>
          <w:sz w:val="24"/>
        </w:rPr>
        <w:id w:val="-40290773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3C4B37" w:rsidRPr="003C4B37">
          <w:rPr>
            <w:rFonts w:ascii="Times New Roman" w:hAnsi="Times New Roman" w:cs="Times New Roman"/>
            <w:sz w:val="24"/>
          </w:rPr>
          <w:fldChar w:fldCharType="begin"/>
        </w:r>
        <w:r w:rsidR="003C4B37" w:rsidRPr="003C4B37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="003C4B37" w:rsidRPr="003C4B37">
          <w:rPr>
            <w:rFonts w:ascii="Times New Roman" w:hAnsi="Times New Roman" w:cs="Times New Roman"/>
            <w:sz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</w:rPr>
          <w:t>3</w:t>
        </w:r>
        <w:r w:rsidR="003C4B37" w:rsidRPr="003C4B37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14:paraId="04E9621A" w14:textId="77777777" w:rsidR="003C4B37" w:rsidRPr="003C4B37" w:rsidRDefault="003C4B37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E9621B" w14:textId="7B939C19" w:rsidR="00B86D9A" w:rsidRPr="00B86D9A" w:rsidRDefault="00B86D9A">
    <w:pPr>
      <w:pStyle w:val="Header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 xml:space="preserve">Running head: </w:t>
    </w:r>
    <w:r w:rsidR="003D6210">
      <w:rPr>
        <w:rFonts w:ascii="Times New Roman" w:hAnsi="Times New Roman" w:cs="Times New Roman"/>
        <w:sz w:val="24"/>
      </w:rPr>
      <w:t>ENHANCEMENT TWO</w:t>
    </w:r>
    <w:r>
      <w:rPr>
        <w:rFonts w:ascii="Times New Roman" w:hAnsi="Times New Roman" w:cs="Times New Roman"/>
        <w:sz w:val="24"/>
      </w:rPr>
      <w:tab/>
    </w:r>
    <w:r>
      <w:rPr>
        <w:rFonts w:ascii="Times New Roman" w:hAnsi="Times New Roman" w:cs="Times New Roman"/>
        <w:sz w:val="24"/>
      </w:rPr>
      <w:tab/>
    </w:r>
    <w:sdt>
      <w:sdtPr>
        <w:rPr>
          <w:rFonts w:ascii="Times New Roman" w:hAnsi="Times New Roman" w:cs="Times New Roman"/>
          <w:sz w:val="24"/>
        </w:rPr>
        <w:id w:val="-173892292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B86D9A">
          <w:rPr>
            <w:rFonts w:ascii="Times New Roman" w:hAnsi="Times New Roman" w:cs="Times New Roman"/>
            <w:sz w:val="24"/>
          </w:rPr>
          <w:fldChar w:fldCharType="begin"/>
        </w:r>
        <w:r w:rsidRPr="00B86D9A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B86D9A">
          <w:rPr>
            <w:rFonts w:ascii="Times New Roman" w:hAnsi="Times New Roman" w:cs="Times New Roman"/>
            <w:sz w:val="24"/>
          </w:rPr>
          <w:fldChar w:fldCharType="separate"/>
        </w:r>
        <w:r w:rsidR="003D6210">
          <w:rPr>
            <w:rFonts w:ascii="Times New Roman" w:hAnsi="Times New Roman" w:cs="Times New Roman"/>
            <w:noProof/>
            <w:sz w:val="24"/>
          </w:rPr>
          <w:t>1</w:t>
        </w:r>
        <w:r w:rsidRPr="00B86D9A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14:paraId="04E9621C" w14:textId="77777777" w:rsidR="00B86D9A" w:rsidRDefault="00B86D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82A14"/>
    <w:multiLevelType w:val="multilevel"/>
    <w:tmpl w:val="DE1EB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A73E93"/>
    <w:multiLevelType w:val="hybridMultilevel"/>
    <w:tmpl w:val="E794C03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D92936"/>
    <w:multiLevelType w:val="hybridMultilevel"/>
    <w:tmpl w:val="6B0AC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A75E63"/>
    <w:multiLevelType w:val="hybridMultilevel"/>
    <w:tmpl w:val="6DF81F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7B132CD"/>
    <w:multiLevelType w:val="hybridMultilevel"/>
    <w:tmpl w:val="48A42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BA5A02"/>
    <w:multiLevelType w:val="multilevel"/>
    <w:tmpl w:val="956AA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EB00E38"/>
    <w:multiLevelType w:val="hybridMultilevel"/>
    <w:tmpl w:val="58E016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0339CB"/>
    <w:multiLevelType w:val="hybridMultilevel"/>
    <w:tmpl w:val="32369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032D2"/>
    <w:multiLevelType w:val="hybridMultilevel"/>
    <w:tmpl w:val="CFA0EB2C"/>
    <w:lvl w:ilvl="0" w:tplc="6A1AD30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C74A6D"/>
    <w:multiLevelType w:val="hybridMultilevel"/>
    <w:tmpl w:val="0E6A3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8446EC"/>
    <w:multiLevelType w:val="multilevel"/>
    <w:tmpl w:val="12C4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0"/>
  </w:num>
  <w:num w:numId="5">
    <w:abstractNumId w:val="6"/>
  </w:num>
  <w:num w:numId="6">
    <w:abstractNumId w:val="7"/>
  </w:num>
  <w:num w:numId="7">
    <w:abstractNumId w:val="8"/>
  </w:num>
  <w:num w:numId="8">
    <w:abstractNumId w:val="9"/>
  </w:num>
  <w:num w:numId="9">
    <w:abstractNumId w:val="3"/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MTIxNDMws7QwNDJQ0lEKTi0uzszPAymwqAUAAaa20iwAAAA="/>
  </w:docVars>
  <w:rsids>
    <w:rsidRoot w:val="003C4B37"/>
    <w:rsid w:val="00001FE7"/>
    <w:rsid w:val="00006221"/>
    <w:rsid w:val="000143B2"/>
    <w:rsid w:val="00023ECB"/>
    <w:rsid w:val="00027490"/>
    <w:rsid w:val="00034D7C"/>
    <w:rsid w:val="0003794E"/>
    <w:rsid w:val="00040085"/>
    <w:rsid w:val="000412FF"/>
    <w:rsid w:val="000420A6"/>
    <w:rsid w:val="000440A8"/>
    <w:rsid w:val="00050EE1"/>
    <w:rsid w:val="00055132"/>
    <w:rsid w:val="000609F5"/>
    <w:rsid w:val="00064303"/>
    <w:rsid w:val="00064CA5"/>
    <w:rsid w:val="00067D78"/>
    <w:rsid w:val="00072AAB"/>
    <w:rsid w:val="000A6D7D"/>
    <w:rsid w:val="000B2FDD"/>
    <w:rsid w:val="000C2380"/>
    <w:rsid w:val="000C5FD2"/>
    <w:rsid w:val="000D3D0E"/>
    <w:rsid w:val="000D5E5F"/>
    <w:rsid w:val="000E6127"/>
    <w:rsid w:val="00107CEE"/>
    <w:rsid w:val="00124741"/>
    <w:rsid w:val="00125516"/>
    <w:rsid w:val="00127759"/>
    <w:rsid w:val="00131581"/>
    <w:rsid w:val="001335A1"/>
    <w:rsid w:val="001375B2"/>
    <w:rsid w:val="001431C8"/>
    <w:rsid w:val="0014605B"/>
    <w:rsid w:val="0015208A"/>
    <w:rsid w:val="001549DD"/>
    <w:rsid w:val="00155FBD"/>
    <w:rsid w:val="00160E11"/>
    <w:rsid w:val="0016253C"/>
    <w:rsid w:val="00162C1B"/>
    <w:rsid w:val="00164AB4"/>
    <w:rsid w:val="001677F1"/>
    <w:rsid w:val="0017436B"/>
    <w:rsid w:val="0018240C"/>
    <w:rsid w:val="00182D29"/>
    <w:rsid w:val="00191B23"/>
    <w:rsid w:val="00192111"/>
    <w:rsid w:val="001950B0"/>
    <w:rsid w:val="001A02FE"/>
    <w:rsid w:val="001A035F"/>
    <w:rsid w:val="001A105B"/>
    <w:rsid w:val="001B01D5"/>
    <w:rsid w:val="001B0C59"/>
    <w:rsid w:val="001B6A34"/>
    <w:rsid w:val="001B7BC2"/>
    <w:rsid w:val="001C654B"/>
    <w:rsid w:val="001C74BB"/>
    <w:rsid w:val="001D3217"/>
    <w:rsid w:val="001F1A11"/>
    <w:rsid w:val="001F1F7A"/>
    <w:rsid w:val="00207E69"/>
    <w:rsid w:val="002130E9"/>
    <w:rsid w:val="00213A05"/>
    <w:rsid w:val="002226BE"/>
    <w:rsid w:val="00226A7D"/>
    <w:rsid w:val="0023600B"/>
    <w:rsid w:val="0024027A"/>
    <w:rsid w:val="00252552"/>
    <w:rsid w:val="00256A10"/>
    <w:rsid w:val="002631D8"/>
    <w:rsid w:val="00263BBC"/>
    <w:rsid w:val="00265BB9"/>
    <w:rsid w:val="002710C0"/>
    <w:rsid w:val="002828DF"/>
    <w:rsid w:val="00283CF7"/>
    <w:rsid w:val="0029334D"/>
    <w:rsid w:val="00294926"/>
    <w:rsid w:val="002964DB"/>
    <w:rsid w:val="002B2356"/>
    <w:rsid w:val="002B2E23"/>
    <w:rsid w:val="002B60CD"/>
    <w:rsid w:val="002B7205"/>
    <w:rsid w:val="002C7977"/>
    <w:rsid w:val="002D09B2"/>
    <w:rsid w:val="002E1007"/>
    <w:rsid w:val="002E103C"/>
    <w:rsid w:val="002E2296"/>
    <w:rsid w:val="002F1983"/>
    <w:rsid w:val="00302BDB"/>
    <w:rsid w:val="00304F97"/>
    <w:rsid w:val="0030765A"/>
    <w:rsid w:val="003137E9"/>
    <w:rsid w:val="0031562B"/>
    <w:rsid w:val="00321055"/>
    <w:rsid w:val="00322C4E"/>
    <w:rsid w:val="00324BFA"/>
    <w:rsid w:val="003336CE"/>
    <w:rsid w:val="003341E5"/>
    <w:rsid w:val="00336A9F"/>
    <w:rsid w:val="003436AD"/>
    <w:rsid w:val="00350DB9"/>
    <w:rsid w:val="00354293"/>
    <w:rsid w:val="003571D2"/>
    <w:rsid w:val="0036510B"/>
    <w:rsid w:val="0036669A"/>
    <w:rsid w:val="00367A32"/>
    <w:rsid w:val="00367DCA"/>
    <w:rsid w:val="00374864"/>
    <w:rsid w:val="00381E61"/>
    <w:rsid w:val="003A56ED"/>
    <w:rsid w:val="003A6AA9"/>
    <w:rsid w:val="003B4E62"/>
    <w:rsid w:val="003B6505"/>
    <w:rsid w:val="003C466E"/>
    <w:rsid w:val="003C4B37"/>
    <w:rsid w:val="003C4F09"/>
    <w:rsid w:val="003C5EF1"/>
    <w:rsid w:val="003D043C"/>
    <w:rsid w:val="003D3212"/>
    <w:rsid w:val="003D35B5"/>
    <w:rsid w:val="003D6210"/>
    <w:rsid w:val="003F4823"/>
    <w:rsid w:val="003F6492"/>
    <w:rsid w:val="003F74FE"/>
    <w:rsid w:val="00415817"/>
    <w:rsid w:val="00420DA3"/>
    <w:rsid w:val="00421A16"/>
    <w:rsid w:val="00425874"/>
    <w:rsid w:val="0043414B"/>
    <w:rsid w:val="00435212"/>
    <w:rsid w:val="004379DE"/>
    <w:rsid w:val="004444A5"/>
    <w:rsid w:val="00460AEC"/>
    <w:rsid w:val="00473C7D"/>
    <w:rsid w:val="0048430F"/>
    <w:rsid w:val="00487D54"/>
    <w:rsid w:val="004926F2"/>
    <w:rsid w:val="004934A8"/>
    <w:rsid w:val="00496E60"/>
    <w:rsid w:val="004A4694"/>
    <w:rsid w:val="004A4CB9"/>
    <w:rsid w:val="004A62B7"/>
    <w:rsid w:val="004B59DE"/>
    <w:rsid w:val="004C4636"/>
    <w:rsid w:val="004C62CA"/>
    <w:rsid w:val="004E3484"/>
    <w:rsid w:val="004E79D4"/>
    <w:rsid w:val="005036DB"/>
    <w:rsid w:val="005070B4"/>
    <w:rsid w:val="00517801"/>
    <w:rsid w:val="00521B75"/>
    <w:rsid w:val="00530496"/>
    <w:rsid w:val="00530B50"/>
    <w:rsid w:val="00542020"/>
    <w:rsid w:val="005605F2"/>
    <w:rsid w:val="00561E2A"/>
    <w:rsid w:val="00562117"/>
    <w:rsid w:val="005642B0"/>
    <w:rsid w:val="00570995"/>
    <w:rsid w:val="00573A23"/>
    <w:rsid w:val="005829F4"/>
    <w:rsid w:val="00595BAE"/>
    <w:rsid w:val="00595E4F"/>
    <w:rsid w:val="005A0C7A"/>
    <w:rsid w:val="005C2E92"/>
    <w:rsid w:val="005C3719"/>
    <w:rsid w:val="005D263A"/>
    <w:rsid w:val="005D288F"/>
    <w:rsid w:val="005E2C8A"/>
    <w:rsid w:val="005E3A4C"/>
    <w:rsid w:val="00601128"/>
    <w:rsid w:val="006121C3"/>
    <w:rsid w:val="00613D70"/>
    <w:rsid w:val="0061648E"/>
    <w:rsid w:val="006341BD"/>
    <w:rsid w:val="0064155E"/>
    <w:rsid w:val="00643531"/>
    <w:rsid w:val="00651F31"/>
    <w:rsid w:val="00656D07"/>
    <w:rsid w:val="00671BEC"/>
    <w:rsid w:val="00677D30"/>
    <w:rsid w:val="006812C3"/>
    <w:rsid w:val="00683875"/>
    <w:rsid w:val="006864DE"/>
    <w:rsid w:val="0068737A"/>
    <w:rsid w:val="00693002"/>
    <w:rsid w:val="0069388D"/>
    <w:rsid w:val="00693944"/>
    <w:rsid w:val="00694CD0"/>
    <w:rsid w:val="006A053E"/>
    <w:rsid w:val="006A0C6E"/>
    <w:rsid w:val="006B1B75"/>
    <w:rsid w:val="006B3B7A"/>
    <w:rsid w:val="006C0463"/>
    <w:rsid w:val="006C5152"/>
    <w:rsid w:val="006E041B"/>
    <w:rsid w:val="006E5CD1"/>
    <w:rsid w:val="006F078E"/>
    <w:rsid w:val="006F29AA"/>
    <w:rsid w:val="006F3AFA"/>
    <w:rsid w:val="007000CF"/>
    <w:rsid w:val="00706D84"/>
    <w:rsid w:val="00717710"/>
    <w:rsid w:val="00722E35"/>
    <w:rsid w:val="007247C3"/>
    <w:rsid w:val="007253C1"/>
    <w:rsid w:val="00730C4E"/>
    <w:rsid w:val="00737157"/>
    <w:rsid w:val="007445E4"/>
    <w:rsid w:val="00744715"/>
    <w:rsid w:val="007459DD"/>
    <w:rsid w:val="00746428"/>
    <w:rsid w:val="0075493A"/>
    <w:rsid w:val="007568DC"/>
    <w:rsid w:val="00761426"/>
    <w:rsid w:val="00761588"/>
    <w:rsid w:val="00766D05"/>
    <w:rsid w:val="00767C77"/>
    <w:rsid w:val="0077136B"/>
    <w:rsid w:val="00791D7A"/>
    <w:rsid w:val="00792597"/>
    <w:rsid w:val="007A035B"/>
    <w:rsid w:val="007A4969"/>
    <w:rsid w:val="007B13A0"/>
    <w:rsid w:val="007B281F"/>
    <w:rsid w:val="007C1E27"/>
    <w:rsid w:val="007C69DB"/>
    <w:rsid w:val="007D52A4"/>
    <w:rsid w:val="007D5742"/>
    <w:rsid w:val="007D6D76"/>
    <w:rsid w:val="007E4661"/>
    <w:rsid w:val="007E5BB4"/>
    <w:rsid w:val="007E75D9"/>
    <w:rsid w:val="007E7A11"/>
    <w:rsid w:val="007F0FEC"/>
    <w:rsid w:val="007F533A"/>
    <w:rsid w:val="00800809"/>
    <w:rsid w:val="00801F6F"/>
    <w:rsid w:val="00804840"/>
    <w:rsid w:val="0081565A"/>
    <w:rsid w:val="0082090D"/>
    <w:rsid w:val="0084196E"/>
    <w:rsid w:val="00846680"/>
    <w:rsid w:val="00854E19"/>
    <w:rsid w:val="008571FE"/>
    <w:rsid w:val="008708DA"/>
    <w:rsid w:val="0088414B"/>
    <w:rsid w:val="008846A9"/>
    <w:rsid w:val="00887E30"/>
    <w:rsid w:val="00890D02"/>
    <w:rsid w:val="00895959"/>
    <w:rsid w:val="008A2734"/>
    <w:rsid w:val="008A7A8D"/>
    <w:rsid w:val="008B2BC8"/>
    <w:rsid w:val="008B381E"/>
    <w:rsid w:val="008B71CF"/>
    <w:rsid w:val="008D5470"/>
    <w:rsid w:val="008E1879"/>
    <w:rsid w:val="008F263C"/>
    <w:rsid w:val="008F50AF"/>
    <w:rsid w:val="0090165E"/>
    <w:rsid w:val="00907F4A"/>
    <w:rsid w:val="00910BE3"/>
    <w:rsid w:val="00912976"/>
    <w:rsid w:val="00925EE4"/>
    <w:rsid w:val="00940784"/>
    <w:rsid w:val="00941462"/>
    <w:rsid w:val="0094386D"/>
    <w:rsid w:val="00952EB7"/>
    <w:rsid w:val="009602BD"/>
    <w:rsid w:val="00963243"/>
    <w:rsid w:val="009637A6"/>
    <w:rsid w:val="00964AD4"/>
    <w:rsid w:val="00964F3D"/>
    <w:rsid w:val="00967077"/>
    <w:rsid w:val="009921B2"/>
    <w:rsid w:val="009A195B"/>
    <w:rsid w:val="009A220F"/>
    <w:rsid w:val="009B3692"/>
    <w:rsid w:val="009C1589"/>
    <w:rsid w:val="009C4C52"/>
    <w:rsid w:val="009C5286"/>
    <w:rsid w:val="009C5FC6"/>
    <w:rsid w:val="009C712A"/>
    <w:rsid w:val="009C777C"/>
    <w:rsid w:val="009C7C83"/>
    <w:rsid w:val="009D5021"/>
    <w:rsid w:val="00A20B25"/>
    <w:rsid w:val="00A2710A"/>
    <w:rsid w:val="00A30F8C"/>
    <w:rsid w:val="00A32868"/>
    <w:rsid w:val="00A40E06"/>
    <w:rsid w:val="00A52E8E"/>
    <w:rsid w:val="00A7000F"/>
    <w:rsid w:val="00A7121D"/>
    <w:rsid w:val="00A7355C"/>
    <w:rsid w:val="00A75330"/>
    <w:rsid w:val="00A8435B"/>
    <w:rsid w:val="00A90A8A"/>
    <w:rsid w:val="00A95F73"/>
    <w:rsid w:val="00AA4419"/>
    <w:rsid w:val="00AB1697"/>
    <w:rsid w:val="00AC5E22"/>
    <w:rsid w:val="00AD5159"/>
    <w:rsid w:val="00AE1730"/>
    <w:rsid w:val="00AE54F2"/>
    <w:rsid w:val="00AE7B94"/>
    <w:rsid w:val="00AF3961"/>
    <w:rsid w:val="00AF6A1D"/>
    <w:rsid w:val="00B06626"/>
    <w:rsid w:val="00B20A3D"/>
    <w:rsid w:val="00B212F4"/>
    <w:rsid w:val="00B2439B"/>
    <w:rsid w:val="00B25598"/>
    <w:rsid w:val="00B31F30"/>
    <w:rsid w:val="00B415BA"/>
    <w:rsid w:val="00B511DE"/>
    <w:rsid w:val="00B51688"/>
    <w:rsid w:val="00B56AEB"/>
    <w:rsid w:val="00B6107D"/>
    <w:rsid w:val="00B70963"/>
    <w:rsid w:val="00B711E1"/>
    <w:rsid w:val="00B8620C"/>
    <w:rsid w:val="00B86D9A"/>
    <w:rsid w:val="00B90136"/>
    <w:rsid w:val="00B94715"/>
    <w:rsid w:val="00BA5F0B"/>
    <w:rsid w:val="00BB1E79"/>
    <w:rsid w:val="00BB2D59"/>
    <w:rsid w:val="00BC0206"/>
    <w:rsid w:val="00BD0CCE"/>
    <w:rsid w:val="00BD3DD0"/>
    <w:rsid w:val="00BE031D"/>
    <w:rsid w:val="00BE3A63"/>
    <w:rsid w:val="00BE4940"/>
    <w:rsid w:val="00BE6E73"/>
    <w:rsid w:val="00BF38D4"/>
    <w:rsid w:val="00BF5ECB"/>
    <w:rsid w:val="00C07AEC"/>
    <w:rsid w:val="00C20A5F"/>
    <w:rsid w:val="00C20E7C"/>
    <w:rsid w:val="00C21B9E"/>
    <w:rsid w:val="00C23455"/>
    <w:rsid w:val="00C24EA6"/>
    <w:rsid w:val="00C4704A"/>
    <w:rsid w:val="00C53B6D"/>
    <w:rsid w:val="00C64342"/>
    <w:rsid w:val="00C65CB8"/>
    <w:rsid w:val="00C67792"/>
    <w:rsid w:val="00C87652"/>
    <w:rsid w:val="00C96AC2"/>
    <w:rsid w:val="00C96EE4"/>
    <w:rsid w:val="00CA2616"/>
    <w:rsid w:val="00CA4173"/>
    <w:rsid w:val="00CA4E89"/>
    <w:rsid w:val="00CA6C27"/>
    <w:rsid w:val="00CB0AEC"/>
    <w:rsid w:val="00CB1407"/>
    <w:rsid w:val="00CB3178"/>
    <w:rsid w:val="00CC2F23"/>
    <w:rsid w:val="00CC7574"/>
    <w:rsid w:val="00CD5623"/>
    <w:rsid w:val="00CE399F"/>
    <w:rsid w:val="00CE4670"/>
    <w:rsid w:val="00CE54D9"/>
    <w:rsid w:val="00CE6526"/>
    <w:rsid w:val="00CF3A9B"/>
    <w:rsid w:val="00D00A0F"/>
    <w:rsid w:val="00D123DB"/>
    <w:rsid w:val="00D14732"/>
    <w:rsid w:val="00D14E28"/>
    <w:rsid w:val="00D16567"/>
    <w:rsid w:val="00D2535D"/>
    <w:rsid w:val="00D31C8A"/>
    <w:rsid w:val="00D330FF"/>
    <w:rsid w:val="00D33EE5"/>
    <w:rsid w:val="00D34B70"/>
    <w:rsid w:val="00D369BE"/>
    <w:rsid w:val="00D669E5"/>
    <w:rsid w:val="00D67394"/>
    <w:rsid w:val="00D710A4"/>
    <w:rsid w:val="00D8079B"/>
    <w:rsid w:val="00D81021"/>
    <w:rsid w:val="00D918CB"/>
    <w:rsid w:val="00D95E2D"/>
    <w:rsid w:val="00D975DB"/>
    <w:rsid w:val="00D97A67"/>
    <w:rsid w:val="00DA056C"/>
    <w:rsid w:val="00DC1DDD"/>
    <w:rsid w:val="00DC5F60"/>
    <w:rsid w:val="00DD0109"/>
    <w:rsid w:val="00DE0C92"/>
    <w:rsid w:val="00DE2074"/>
    <w:rsid w:val="00DE2370"/>
    <w:rsid w:val="00DF3658"/>
    <w:rsid w:val="00DF3BAB"/>
    <w:rsid w:val="00E01854"/>
    <w:rsid w:val="00E06563"/>
    <w:rsid w:val="00E150C7"/>
    <w:rsid w:val="00E20594"/>
    <w:rsid w:val="00E217AB"/>
    <w:rsid w:val="00E22AAF"/>
    <w:rsid w:val="00E327FE"/>
    <w:rsid w:val="00E33495"/>
    <w:rsid w:val="00E36421"/>
    <w:rsid w:val="00E40773"/>
    <w:rsid w:val="00E41B98"/>
    <w:rsid w:val="00E47957"/>
    <w:rsid w:val="00E60179"/>
    <w:rsid w:val="00E61D57"/>
    <w:rsid w:val="00E75B69"/>
    <w:rsid w:val="00E8138B"/>
    <w:rsid w:val="00E845DA"/>
    <w:rsid w:val="00E846C0"/>
    <w:rsid w:val="00E86F80"/>
    <w:rsid w:val="00E90554"/>
    <w:rsid w:val="00E91F4A"/>
    <w:rsid w:val="00E92F16"/>
    <w:rsid w:val="00E94506"/>
    <w:rsid w:val="00E96942"/>
    <w:rsid w:val="00EA01F8"/>
    <w:rsid w:val="00EA3A08"/>
    <w:rsid w:val="00EA7A26"/>
    <w:rsid w:val="00EA7C9A"/>
    <w:rsid w:val="00EB42CA"/>
    <w:rsid w:val="00EB7551"/>
    <w:rsid w:val="00ED1BD5"/>
    <w:rsid w:val="00ED70B1"/>
    <w:rsid w:val="00F01EF5"/>
    <w:rsid w:val="00F0509C"/>
    <w:rsid w:val="00F176F0"/>
    <w:rsid w:val="00F2051D"/>
    <w:rsid w:val="00F24415"/>
    <w:rsid w:val="00F31C0F"/>
    <w:rsid w:val="00F37347"/>
    <w:rsid w:val="00F417EF"/>
    <w:rsid w:val="00F418D8"/>
    <w:rsid w:val="00F50909"/>
    <w:rsid w:val="00F522FF"/>
    <w:rsid w:val="00F56B54"/>
    <w:rsid w:val="00F5788E"/>
    <w:rsid w:val="00F70898"/>
    <w:rsid w:val="00F868D7"/>
    <w:rsid w:val="00F954B1"/>
    <w:rsid w:val="00FA0235"/>
    <w:rsid w:val="00FA08A5"/>
    <w:rsid w:val="00FA697C"/>
    <w:rsid w:val="00FB24AB"/>
    <w:rsid w:val="00FB789B"/>
    <w:rsid w:val="00FE2D93"/>
    <w:rsid w:val="00FE4EBD"/>
    <w:rsid w:val="00FE6F47"/>
    <w:rsid w:val="00FF3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E961EB"/>
  <w15:chartTrackingRefBased/>
  <w15:docId w15:val="{AA1907E8-DB22-49C0-BC6C-7ABC9C4F3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B37"/>
  </w:style>
  <w:style w:type="paragraph" w:styleId="Footer">
    <w:name w:val="footer"/>
    <w:basedOn w:val="Normal"/>
    <w:link w:val="FooterChar"/>
    <w:uiPriority w:val="99"/>
    <w:unhideWhenUsed/>
    <w:rsid w:val="003C4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B37"/>
  </w:style>
  <w:style w:type="paragraph" w:styleId="ListParagraph">
    <w:name w:val="List Paragraph"/>
    <w:basedOn w:val="Normal"/>
    <w:uiPriority w:val="34"/>
    <w:qFormat/>
    <w:rsid w:val="00B86D9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87652"/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460AE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869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0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267F6D1A260A4394C18F5AF72445EA" ma:contentTypeVersion="3" ma:contentTypeDescription="Create a new document." ma:contentTypeScope="" ma:versionID="d6a723735a0ade9a92961b83aee31dd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345bd7673956a623930e5662e321f3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A81A23-3C07-491C-A202-6125D6939D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B783099-A2A4-432B-8CD6-A13CA3154B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1D24CB-3195-4A2F-8A37-A893997288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7EA2F60-487B-4C54-B896-1B7740BFA5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6</TotalTime>
  <Pages>3</Pages>
  <Words>597</Words>
  <Characters>340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NH University</Company>
  <LinksUpToDate>false</LinksUpToDate>
  <CharactersWithSpaces>3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ynn, Catherine</dc:creator>
  <cp:keywords/>
  <dc:description/>
  <cp:lastModifiedBy>Ovalles, Miguel</cp:lastModifiedBy>
  <cp:revision>415</cp:revision>
  <dcterms:created xsi:type="dcterms:W3CDTF">2018-02-16T22:15:00Z</dcterms:created>
  <dcterms:modified xsi:type="dcterms:W3CDTF">2020-12-01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267F6D1A260A4394C18F5AF72445EA</vt:lpwstr>
  </property>
</Properties>
</file>